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0AF85" w14:textId="77777777" w:rsidR="00131153" w:rsidRPr="009A4A67" w:rsidRDefault="00EC6C63" w:rsidP="00131153">
      <w:pPr>
        <w:jc w:val="center"/>
        <w:rPr>
          <w:rStyle w:val="markedcontent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0" w:name="_Hlk121393993"/>
      <w:r w:rsidRPr="009A4A67">
        <w:rPr>
          <w:rStyle w:val="markedcontent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LUMNI Email 1</w:t>
      </w:r>
    </w:p>
    <w:p w14:paraId="12AE503C" w14:textId="77777777" w:rsidR="00131153" w:rsidRPr="009A4A67" w:rsidRDefault="00EC6C63" w:rsidP="00131153">
      <w:pPr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Dear [NAME],</w:t>
      </w:r>
    </w:p>
    <w:p w14:paraId="44FE72FD" w14:textId="7CF666CB" w:rsidR="00131153" w:rsidRPr="009A4A67" w:rsidRDefault="00EC6C63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="00131153"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s a Gator who experienced firsthand the power of a University of Florida education, you know that your time in this institution shaped your life. But higher education benefits more than the individual; the challenges and opportunities ahead require a generation prepared to meet them.</w:t>
      </w:r>
    </w:p>
    <w:p w14:paraId="7A8E7D86" w14:textId="77777777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7FCEB5F" w14:textId="0C62D4C5" w:rsidR="002E126D" w:rsidRDefault="00131153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That’s where I hope you can help. Please extend a hand to the next classes of Gators, and forge a brighter future for all of us, by making a tax-deductible gift 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to the UF College of Nursing</w:t>
      </w: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today. </w:t>
      </w:r>
    </w:p>
    <w:p w14:paraId="496BFBDB" w14:textId="77777777" w:rsidR="002E126D" w:rsidRDefault="002E126D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9F6AAFE" w14:textId="31DE2FF2" w:rsidR="00131153" w:rsidRPr="009A4A67" w:rsidRDefault="00131153" w:rsidP="002E126D">
      <w:pPr>
        <w:spacing w:after="0" w:line="240" w:lineRule="auto"/>
        <w:jc w:val="center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I’LL MAKE A YEAR-END GIFT</w:t>
      </w:r>
      <w:r w:rsidR="002E126D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BUTTON</w:t>
      </w:r>
    </w:p>
    <w:p w14:paraId="1F99E9FC" w14:textId="77777777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70A9809" w14:textId="77777777" w:rsidR="00131153" w:rsidRPr="009A4A67" w:rsidRDefault="00131153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Not only does your generosity ensure that the University of Florida remains affordable,</w:t>
      </w:r>
    </w:p>
    <w:p w14:paraId="7C09B333" w14:textId="77777777" w:rsidR="00F96B22" w:rsidRDefault="00131153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competitive and cutting edge – an attractive destination for the best and brightest students, researchers, and faculty – it also strengthens the reputation of UF, which enhances the value </w:t>
      </w:r>
      <w:r w:rsidR="00E3635C"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of your</w:t>
      </w: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degree, keeping UF Top 5 strong.</w:t>
      </w:r>
      <w:r w:rsidR="00E3635C"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he College of Nursing</w:t>
      </w:r>
      <w:r w:rsidR="00F96B2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celebrated many achievements in 2022</w:t>
      </w:r>
      <w:r w:rsidR="00F96B22">
        <w:t xml:space="preserve">, </w:t>
      </w:r>
      <w:r w:rsidR="00F96B22" w:rsidRPr="00F96B22">
        <w:rPr>
          <w:rFonts w:ascii="Times New Roman" w:hAnsi="Times New Roman" w:cs="Times New Roman"/>
          <w:sz w:val="24"/>
        </w:rPr>
        <w:t>including</w:t>
      </w:r>
      <w:r w:rsidR="00F96B22" w:rsidRPr="00F96B22">
        <w:rPr>
          <w:sz w:val="24"/>
        </w:rPr>
        <w:t xml:space="preserve"> </w:t>
      </w:r>
      <w:r w:rsidR="00F96B2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two prestigious national awards: the</w:t>
      </w:r>
      <w:r w:rsidR="00F96B22" w:rsidRPr="00F96B2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National League for Nursing’s 2022 Certification Star Award, which honors the pursuit of excellence and advancement of the Nurse Educator Certification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F96B2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nd the American Association of Colleges of Nursing’s New Era for Academic Nursing, which recognizes our strong partnership with UF Health Nursing.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B26DDB9" w14:textId="77777777" w:rsidR="00F96B22" w:rsidRDefault="00F96B22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B5CF079" w14:textId="34D4B986" w:rsidR="00E3635C" w:rsidRPr="009A4A67" w:rsidRDefault="00F96B22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BSN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NP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program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s remain top in the state of Florida and continue to climb in national rankings, according to U.S. News &amp; World Report. The BSN program is in the top 4% nationally and the DNP program is No. 15 among public universities nationally. Also in 2022, </w:t>
      </w:r>
      <w:r w:rsidR="0056154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we entered into an agreement with Edward Waters University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6154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to allow 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up to </w:t>
      </w:r>
      <w:r w:rsidR="0056154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five 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qualified </w:t>
      </w:r>
      <w:r w:rsidR="0056154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students from the state’s first historically Black college or university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 pathway to join</w:t>
      </w:r>
      <w:r w:rsidR="00561542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the College of Nursing’s Accelerated BSN program at the UF Health Jacksonville campus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BF5F379" w14:textId="77777777" w:rsidR="00E3635C" w:rsidRPr="009A4A67" w:rsidRDefault="00E3635C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3DC49D4" w14:textId="3782474C" w:rsidR="00131153" w:rsidRPr="009A4A67" w:rsidRDefault="00131153" w:rsidP="00E3635C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ll accomplishments and all advances – every single one, including UF’s Top 5 stature – are directly linked to alumni support.</w:t>
      </w:r>
    </w:p>
    <w:p w14:paraId="2509067C" w14:textId="77777777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50D3DAF" w14:textId="20F64931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Please make a tax-deductible gift today to support the world-clas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s nursing education programs and research</w:t>
      </w: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t </w:t>
      </w:r>
      <w:r w:rsidR="00C307DC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the UF College of Nursing</w:t>
      </w:r>
      <w:r w:rsidR="00973C13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help the next generation of Gator Nurses to Care, Lead and </w:t>
      </w:r>
      <w:r w:rsidR="00973C13" w:rsidRPr="00973C13">
        <w:rPr>
          <w:rStyle w:val="markedcontent"/>
          <w:rFonts w:ascii="Times New Roman" w:hAnsi="Times New Roman" w:cs="Times New Roman"/>
          <w:i/>
          <w:sz w:val="24"/>
          <w:szCs w:val="24"/>
          <w:shd w:val="clear" w:color="auto" w:fill="FFFFFF"/>
        </w:rPr>
        <w:t>Inspire</w:t>
      </w:r>
      <w:r w:rsidR="00973C13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5884ECB5" w14:textId="77777777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8043764" w14:textId="77777777" w:rsidR="00131153" w:rsidRPr="009A4A67" w:rsidRDefault="00131153" w:rsidP="00E3635C">
      <w:pPr>
        <w:spacing w:after="0" w:line="240" w:lineRule="auto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A4A67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Wishing you joy and good health in the new year,</w:t>
      </w:r>
    </w:p>
    <w:p w14:paraId="238A4E18" w14:textId="54CDE8D8" w:rsidR="00131153" w:rsidRPr="009A4A67" w:rsidRDefault="00131153" w:rsidP="00131153">
      <w:pPr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</w:p>
    <w:bookmarkEnd w:id="0"/>
    <w:p w14:paraId="2798B9F2" w14:textId="3F1983E3" w:rsidR="00973C13" w:rsidRDefault="00973C13" w:rsidP="00973C13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nna M. McDaniel, PhD, RN, FAAN</w:t>
      </w:r>
    </w:p>
    <w:p w14:paraId="50E57886" w14:textId="6FAE7D50" w:rsidR="00973C13" w:rsidRDefault="00973C13" w:rsidP="00973C13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ean and the Linda Harman Aiken Chair</w:t>
      </w:r>
    </w:p>
    <w:p w14:paraId="140A4F31" w14:textId="7C2E7842" w:rsidR="00973C13" w:rsidRPr="00973C13" w:rsidRDefault="00973C13" w:rsidP="00973C13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llege of Nursing</w:t>
      </w:r>
    </w:p>
    <w:sectPr w:rsidR="00973C13" w:rsidRPr="00973C1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BE382" w14:textId="77777777" w:rsidR="00E3635C" w:rsidRDefault="00E3635C" w:rsidP="00E3635C">
      <w:pPr>
        <w:spacing w:after="0" w:line="240" w:lineRule="auto"/>
      </w:pPr>
      <w:r>
        <w:separator/>
      </w:r>
    </w:p>
  </w:endnote>
  <w:endnote w:type="continuationSeparator" w:id="0">
    <w:p w14:paraId="6C1D6138" w14:textId="77777777" w:rsidR="00E3635C" w:rsidRDefault="00E3635C" w:rsidP="00E36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25846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9756E43" w14:textId="7C6EC862" w:rsidR="00E3635C" w:rsidRPr="00E3635C" w:rsidRDefault="00E3635C">
        <w:pPr>
          <w:pStyle w:val="Footer"/>
          <w:jc w:val="center"/>
          <w:rPr>
            <w:rFonts w:ascii="Times New Roman" w:hAnsi="Times New Roman" w:cs="Times New Roman"/>
          </w:rPr>
        </w:pPr>
        <w:r w:rsidRPr="00E3635C">
          <w:rPr>
            <w:rFonts w:ascii="Times New Roman" w:hAnsi="Times New Roman" w:cs="Times New Roman"/>
          </w:rPr>
          <w:fldChar w:fldCharType="begin"/>
        </w:r>
        <w:r w:rsidRPr="00E3635C">
          <w:rPr>
            <w:rFonts w:ascii="Times New Roman" w:hAnsi="Times New Roman" w:cs="Times New Roman"/>
          </w:rPr>
          <w:instrText xml:space="preserve"> PAGE   \* MERGEFORMAT </w:instrText>
        </w:r>
        <w:r w:rsidRPr="00E3635C">
          <w:rPr>
            <w:rFonts w:ascii="Times New Roman" w:hAnsi="Times New Roman" w:cs="Times New Roman"/>
          </w:rPr>
          <w:fldChar w:fldCharType="separate"/>
        </w:r>
        <w:r w:rsidRPr="00E3635C">
          <w:rPr>
            <w:rFonts w:ascii="Times New Roman" w:hAnsi="Times New Roman" w:cs="Times New Roman"/>
            <w:noProof/>
          </w:rPr>
          <w:t>2</w:t>
        </w:r>
        <w:r w:rsidRPr="00E3635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989DD3C" w14:textId="77777777" w:rsidR="00E3635C" w:rsidRDefault="00E36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0DE7D" w14:textId="77777777" w:rsidR="00E3635C" w:rsidRDefault="00E3635C" w:rsidP="00E3635C">
      <w:pPr>
        <w:spacing w:after="0" w:line="240" w:lineRule="auto"/>
      </w:pPr>
      <w:r>
        <w:separator/>
      </w:r>
    </w:p>
  </w:footnote>
  <w:footnote w:type="continuationSeparator" w:id="0">
    <w:p w14:paraId="60F6C384" w14:textId="77777777" w:rsidR="00E3635C" w:rsidRDefault="00E3635C" w:rsidP="00E363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rc0MrUwsjA3sjBR0lEKTi0uzszPAykwqgUAQcPFliwAAAA="/>
  </w:docVars>
  <w:rsids>
    <w:rsidRoot w:val="00EC6C63"/>
    <w:rsid w:val="00131153"/>
    <w:rsid w:val="002E126D"/>
    <w:rsid w:val="003128C9"/>
    <w:rsid w:val="004716CA"/>
    <w:rsid w:val="00561542"/>
    <w:rsid w:val="007B566D"/>
    <w:rsid w:val="00973C13"/>
    <w:rsid w:val="009A4A67"/>
    <w:rsid w:val="00C307DC"/>
    <w:rsid w:val="00D90013"/>
    <w:rsid w:val="00E06F4E"/>
    <w:rsid w:val="00E3635C"/>
    <w:rsid w:val="00EC6C63"/>
    <w:rsid w:val="00F96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3ABAD1E"/>
  <w15:docId w15:val="{7BB487FB-AFD3-44BA-9821-07C490FAA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EC6C63"/>
  </w:style>
  <w:style w:type="paragraph" w:styleId="Header">
    <w:name w:val="header"/>
    <w:basedOn w:val="Normal"/>
    <w:link w:val="HeaderChar"/>
    <w:uiPriority w:val="99"/>
    <w:unhideWhenUsed/>
    <w:rsid w:val="00E36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35C"/>
  </w:style>
  <w:style w:type="paragraph" w:styleId="Footer">
    <w:name w:val="footer"/>
    <w:basedOn w:val="Normal"/>
    <w:link w:val="FooterChar"/>
    <w:uiPriority w:val="99"/>
    <w:unhideWhenUsed/>
    <w:rsid w:val="00E36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Van Hout</dc:creator>
  <cp:keywords/>
  <dc:description/>
  <cp:lastModifiedBy>Intravaia, Amanda</cp:lastModifiedBy>
  <cp:revision>2</cp:revision>
  <dcterms:created xsi:type="dcterms:W3CDTF">2022-12-14T20:13:00Z</dcterms:created>
  <dcterms:modified xsi:type="dcterms:W3CDTF">2022-12-14T20:13:00Z</dcterms:modified>
</cp:coreProperties>
</file>